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AECB9" w14:textId="2198E42F" w:rsidR="00397FBC" w:rsidRPr="00645668" w:rsidRDefault="00397FBC" w:rsidP="00397FBC">
      <w:pPr>
        <w:rPr>
          <w:rFonts w:asciiTheme="minorHAnsi" w:hAnsiTheme="minorHAnsi"/>
          <w:sz w:val="28"/>
          <w:szCs w:val="28"/>
        </w:rPr>
      </w:pPr>
      <w:r w:rsidRPr="00645668">
        <w:rPr>
          <w:rFonts w:asciiTheme="minorHAnsi" w:hAnsiTheme="minorHAnsi"/>
          <w:b/>
          <w:bCs/>
          <w:sz w:val="28"/>
          <w:szCs w:val="28"/>
        </w:rPr>
        <w:t xml:space="preserve">Purchase Request</w:t>
      </w:r>
      <w:r w:rsidRPr="00645668">
        <w:rPr>
          <w:rFonts w:asciiTheme="minorHAnsi" w:hAnsiTheme="minorHAnsi"/>
          <w:sz w:val="28"/>
          <w:szCs w:val="28"/>
        </w:rPr>
        <w:t xml:space="preserve"> </w:t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  <w:t xml:space="preserve">Statement of Need ID#: 20250423-0025</w:t>
      </w:r>
    </w:p>
    <w:p w14:paraId="09383DBE" w14:textId="2E088146" w:rsidR="00397FBC" w:rsidRPr="00645668" w:rsidRDefault="00397FBC" w:rsidP="00397FBC">
      <w:pPr>
        <w:rPr>
          <w:rFonts w:asciiTheme="minorHAnsi" w:hAnsiTheme="minorHAnsi"/>
          <w:sz w:val="28"/>
          <w:szCs w:val="28"/>
        </w:rPr>
      </w:pPr>
      <w:r w:rsidRPr="00645668">
        <w:rPr>
          <w:rFonts w:asciiTheme="minorHAnsi" w:hAnsiTheme="minorHAnsi"/>
          <w:b/>
          <w:bCs/>
          <w:sz w:val="28"/>
          <w:szCs w:val="28"/>
        </w:rPr>
        <w:t>Statement of Need</w:t>
      </w:r>
      <w:r w:rsidRPr="00645668">
        <w:rPr>
          <w:rFonts w:asciiTheme="minorHAnsi" w:hAnsiTheme="minorHAnsi"/>
          <w:b/>
          <w:bCs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="00E42A84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 xml:space="preserve">Approved by IT: </w:t>
      </w:r>
    </w:p>
    <w:p w14:paraId="1CCC116F" w14:textId="72FE5262" w:rsidR="008A6433" w:rsidRPr="007E3C38" w:rsidRDefault="008A6433" w:rsidP="00820428">
      <w:pPr>
        <w:rPr>
          <w:rFonts w:asciiTheme="minorHAnsi" w:hAnsiTheme="minorHAnsi"/>
          <w:sz w:val="16"/>
          <w:szCs w:val="16"/>
        </w:rPr>
      </w:pPr>
    </w:p>
    <w:tbl>
      <w:tblPr>
        <w:tblStyle w:val="LightGrid"/>
        <w:tblW w:w="15195" w:type="dxa"/>
        <w:jc w:val="center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2415"/>
        <w:gridCol w:w="1440"/>
        <w:gridCol w:w="280"/>
        <w:gridCol w:w="1340"/>
        <w:gridCol w:w="990"/>
        <w:gridCol w:w="100"/>
        <w:gridCol w:w="1070"/>
        <w:gridCol w:w="1620"/>
        <w:gridCol w:w="1890"/>
        <w:gridCol w:w="1800"/>
        <w:gridCol w:w="2250"/>
      </w:tblGrid>
      <w:tr w:rsidR="00A60058" w:rsidRPr="0079473E" w14:paraId="385149B0" w14:textId="77777777" w:rsidTr="00060E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gridSpan w:val="3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56719E9E" w14:textId="77303805" w:rsidR="00A60058" w:rsidRPr="00751B24" w:rsidRDefault="00A60058" w:rsidP="006100EA">
            <w:pPr>
              <w:contextualSpacing w:val="0"/>
              <w:rPr>
                <w:rFonts w:asciiTheme="minorHAnsi" w:eastAsia="Times New Roman" w:hAnsiTheme="minorHAnsi" w:cs="Times New Roman"/>
                <w:bCs w:val="0"/>
                <w:color w:val="000000"/>
              </w:rPr>
            </w:pPr>
            <w:r w:rsidRPr="00751B24">
              <w:rPr>
                <w:rFonts w:asciiTheme="minorHAnsi" w:eastAsia="Times New Roman" w:hAnsiTheme="minorHAnsi" w:cs="Times New Roman"/>
                <w:bCs w:val="0"/>
                <w:color w:val="000000"/>
              </w:rPr>
              <w:t>Requester:</w:t>
            </w:r>
            <w:r w:rsidR="006F3BB7">
              <w:rPr>
                <w:rFonts w:asciiTheme="minorHAnsi" w:eastAsia="Times New Roman" w:hAnsiTheme="minorHAnsi" w:cs="Times New Roman"/>
                <w:bCs w:val="0"/>
                <w:color w:val="000000"/>
              </w:rPr>
              <w:t xml:space="preserve"> </w:t>
            </w:r>
            <w:r w:rsidR="00A25977">
              <w:rPr>
                <w:rFonts w:asciiTheme="minorHAnsi" w:eastAsia="Times New Roman" w:hAnsiTheme="minorHAnsi" w:cs="Times New Roman"/>
                <w:bCs w:val="0"/>
                <w:color w:val="000000"/>
              </w:rPr>
              <w:t xml:space="preserve">romancampbell</w:t>
            </w:r>
          </w:p>
        </w:tc>
        <w:tc>
          <w:tcPr>
            <w:tcW w:w="2330" w:type="dxa"/>
            <w:gridSpan w:val="2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5FDEFFF8" w14:textId="0F3B8DFC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eastAsia="Times New Roman" w:hAnsiTheme="minorHAnsi" w:cs="Times New Roman"/>
                <w:color w:val="000000"/>
              </w:rPr>
              <w:t xml:space="preserve">Date:</w:t>
            </w:r>
            <w:r w:rsidR="00617CAC">
              <w:rPr>
                <w:rFonts w:asciiTheme="minorHAnsi" w:eastAsia="Times New Roman" w:hAnsiTheme="minorHAnsi" w:cs="Times New Roman"/>
                <w:color w:val="000000"/>
              </w:rPr>
              <w:t xml:space="preserve"> </w:t>
            </w:r>
          </w:p>
        </w:tc>
        <w:tc>
          <w:tcPr>
            <w:tcW w:w="10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090EAE81" w14:textId="60B4AB41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</w:p>
        </w:tc>
        <w:tc>
          <w:tcPr>
            <w:tcW w:w="107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13494370" w14:textId="3B4EAD02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eastAsia="Times New Roman" w:hAnsiTheme="minorHAnsi" w:cs="Times New Roman"/>
                <w:color w:val="000000"/>
              </w:rPr>
              <w:t>CO:</w:t>
            </w:r>
          </w:p>
        </w:tc>
        <w:tc>
          <w:tcPr>
            <w:tcW w:w="5310" w:type="dxa"/>
            <w:gridSpan w:val="3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7CACD87B" w14:textId="335E57EF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</w:p>
        </w:tc>
        <w:tc>
          <w:tcPr>
            <w:tcW w:w="225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noWrap/>
            <w:vAlign w:val="center"/>
          </w:tcPr>
          <w:p w14:paraId="4549B92A" w14:textId="633D84AB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hAnsiTheme="minorHAnsi"/>
              </w:rPr>
              <w:t xml:space="preserve">RQ1 #:   </w:t>
            </w:r>
          </w:p>
        </w:tc>
      </w:tr>
      <w:tr w:rsidR="006100EA" w:rsidRPr="0079473E" w14:paraId="7CA32972" w14:textId="77777777" w:rsidTr="00B765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95" w:type="dxa"/>
            <w:gridSpan w:val="11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235E3CB0" w14:textId="2F325D5C" w:rsidR="00A25977" w:rsidRDefault="006100EA" w:rsidP="00A25977">
            <w:pPr>
              <w:tabs>
                <w:tab w:val="left" w:pos="955"/>
              </w:tabs>
              <w:rPr>
                <w:rFonts w:asciiTheme="minorHAnsi" w:hAnsiTheme="minorHAnsi"/>
                <w:b w:val="0"/>
                <w:bCs w:val="0"/>
              </w:rPr>
            </w:pPr>
            <w:r>
              <w:rPr>
                <w:rFonts w:asciiTheme="minorHAnsi" w:hAnsiTheme="minorHAnsi"/>
              </w:rPr>
              <w:t xml:space="preserve">     </w:t>
            </w:r>
            <w:sdt>
              <w:sdtPr>
                <w:rPr>
                  <w:rFonts w:asciiTheme="minorHAnsi" w:hAnsiTheme="minorHAnsi"/>
                </w:rPr>
                <w:id w:val="-1518228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41D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6666AD">
              <w:rPr>
                <w:rFonts w:asciiTheme="minorHAnsi" w:hAnsiTheme="minorHAnsi"/>
              </w:rPr>
              <w:t xml:space="preserve"> </w:t>
            </w:r>
          </w:p>
          <w:p w14:paraId="4C28E9A4" w14:textId="77777777" w:rsidR="00220E27" w:rsidRDefault="00FD1C92" w:rsidP="00A25977">
            <w:pPr>
              <w:tabs>
                <w:tab w:val="left" w:pos="955"/>
              </w:tabs>
              <w:rPr>
                <w:rFonts w:asciiTheme="minorHAnsi" w:hAnsiTheme="minorHAnsi"/>
                <w:b w:val="0"/>
                <w:bCs w:val="0"/>
              </w:rPr>
            </w:pPr>
            <w:r w:rsidRPr="006666AD">
              <w:rPr>
                <w:rFonts w:asciiTheme="minorHAnsi" w:hAnsiTheme="minorHAnsi"/>
              </w:rPr>
              <w:t xml:space="preserve">     </w:t>
            </w:r>
            <w:sdt>
              <w:sdtPr>
                <w:rPr>
                  <w:rFonts w:asciiTheme="minorHAnsi" w:hAnsiTheme="minorHAnsi"/>
                </w:rPr>
                <w:id w:val="-512533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5977">
                  <w:rPr>
                    <w:rFonts w:ascii="MS Gothic" w:eastAsia="MS Gothic" w:hAnsi="MS Gothic" w:hint="eastAsia"/>
                  </w:rPr>
                  <w:t xml:space="preserve">☐</w:t>
                </w:r>
              </w:sdtContent>
            </w:sdt>
            <w:r w:rsidRPr="006666AD">
              <w:rPr>
                <w:rFonts w:asciiTheme="minorHAnsi" w:hAnsiTheme="minorHAnsi"/>
              </w:rPr>
              <w:t xml:space="preserve"> </w:t>
            </w:r>
          </w:p>
          <w:p w14:paraId="5898199C" w14:textId="77777777" w:rsidR="000644F8" w:rsidRDefault="000644F8" w:rsidP="000644F8">
            <w:pPr>
              <w:contextualSpacing w:val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>           </w:t>
            </w:r>
          </w:p>
          <w:p w14:paraId="2184BF14" w14:textId="43F94A9D" w:rsidR="000644F8" w:rsidRPr="000644F8" w:rsidRDefault="000644F8" w:rsidP="000644F8">
            <w:pPr>
              <w:contextualSpacing w:val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</w:tr>
      <w:tr w:rsidR="00E46D76" w:rsidRPr="0079473E" w14:paraId="508A000B" w14:textId="77777777" w:rsidTr="00060E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6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1A79E9AF" w14:textId="77777777" w:rsidR="00E46D76" w:rsidRPr="00E36A12" w:rsidRDefault="00E46D76" w:rsidP="00E36A12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color w:val="000000"/>
              </w:rPr>
              <w:t>BOC</w:t>
            </w:r>
          </w:p>
        </w:tc>
        <w:tc>
          <w:tcPr>
            <w:tcW w:w="144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</w:tcPr>
          <w:p w14:paraId="237C2CC1" w14:textId="539056F9" w:rsidR="00E46D76" w:rsidRPr="00E36A12" w:rsidRDefault="00E36A12" w:rsidP="00E36A1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</w:rPr>
              <w:t>Fund</w:t>
            </w:r>
          </w:p>
        </w:tc>
        <w:tc>
          <w:tcPr>
            <w:tcW w:w="1620" w:type="dxa"/>
            <w:gridSpan w:val="2"/>
            <w:tcBorders>
              <w:top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5C0E2C7D" w14:textId="1B758BE1" w:rsidR="00376A04" w:rsidRPr="00E36A12" w:rsidRDefault="00E46D76" w:rsidP="00376A04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Location</w:t>
            </w:r>
          </w:p>
          <w:p w14:paraId="6DCDAA7F" w14:textId="25C77A51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</w:p>
        </w:tc>
        <w:tc>
          <w:tcPr>
            <w:tcW w:w="2160" w:type="dxa"/>
            <w:gridSpan w:val="3"/>
            <w:tcBorders>
              <w:top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0612C7CC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Description</w:t>
            </w:r>
          </w:p>
        </w:tc>
        <w:tc>
          <w:tcPr>
            <w:tcW w:w="162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198781C1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Qty.</w:t>
            </w:r>
          </w:p>
        </w:tc>
        <w:tc>
          <w:tcPr>
            <w:tcW w:w="189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7E8975C4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Price Each</w:t>
            </w:r>
          </w:p>
        </w:tc>
        <w:tc>
          <w:tcPr>
            <w:tcW w:w="180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7A77EA4B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*Estimated Total Cost</w:t>
            </w:r>
          </w:p>
        </w:tc>
        <w:tc>
          <w:tcPr>
            <w:tcW w:w="2250" w:type="dxa"/>
            <w:tcBorders>
              <w:top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noWrap/>
            <w:vAlign w:val="center"/>
            <w:hideMark/>
          </w:tcPr>
          <w:p w14:paraId="65643674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 xml:space="preserve">Statement of Need/Justification</w:t>
            </w:r>
          </w:p>
        </w:tc>
      </w:tr>
      <w:tr w:rsidR="00E46D76" w:rsidRPr="0079473E" w14:paraId="1B27A2CE" w14:textId="77777777" w:rsidTr="00060E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59308228" w14:textId="00B8EAD1" w:rsidR="00850E76" w:rsidRPr="00262069" w:rsidRDefault="00850E76" w:rsidP="000644F8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>3107</w:t>
            </w:r>
          </w:p>
        </w:tc>
        <w:tc>
          <w:tcPr>
            <w:tcW w:w="144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39EA111" w14:textId="126D96D2" w:rsidR="00E46D76" w:rsidRPr="008A6433" w:rsidRDefault="00CE402D" w:rsidP="00E67B48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51140E</w:t>
            </w:r>
          </w:p>
        </w:tc>
        <w:tc>
          <w:tcPr>
            <w:tcW w:w="1620" w:type="dxa"/>
            <w:gridSpan w:val="2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3795DAD9" w14:textId="3B494199" w:rsidR="00E46D76" w:rsidRPr="008A6433" w:rsidRDefault="00CE402D" w:rsidP="00751B24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MONR/C</w:t>
            </w:r>
          </w:p>
        </w:tc>
        <w:tc>
          <w:tcPr>
            <w:tcW w:w="2160" w:type="dxa"/>
            <w:gridSpan w:val="3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0AF9903A" w14:textId="148906EC" w:rsidR="00E46D76" w:rsidRPr="00393B49" w:rsidRDefault="00E46D76" w:rsidP="00E67B48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393B49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  </w:t>
            </w:r>
            <w:r w:rsidR="00CE402D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paper</w:t>
            </w:r>
          </w:p>
        </w:tc>
        <w:tc>
          <w:tcPr>
            <w:tcW w:w="162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31EA8EF" w14:textId="5158A523" w:rsidR="00E46D76" w:rsidRPr="00930BDB" w:rsidRDefault="00CE402D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11</w:t>
            </w:r>
          </w:p>
        </w:tc>
        <w:tc>
          <w:tcPr>
            <w:tcW w:w="189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A43A493" w14:textId="675E2135" w:rsidR="00E46D76" w:rsidRPr="00930BDB" w:rsidRDefault="00A25977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11.0</w:t>
            </w:r>
          </w:p>
        </w:tc>
        <w:tc>
          <w:tcPr>
            <w:tcW w:w="180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00D8DBE" w14:textId="301FE657" w:rsidR="00E46D76" w:rsidRPr="00930BDB" w:rsidRDefault="00A25977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121.0</w:t>
            </w:r>
          </w:p>
        </w:tc>
        <w:tc>
          <w:tcPr>
            <w:tcW w:w="225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630392E7" w14:textId="032FB655" w:rsidR="00E46D76" w:rsidRPr="00393B49" w:rsidRDefault="00A25977" w:rsidP="00E67B48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nbeedc</w:t>
            </w:r>
          </w:p>
        </w:tc>
      </w:tr>
      <w:tr w:rsidR="003321AC" w:rsidRPr="0079473E" w14:paraId="3E94FFEA" w14:textId="77777777" w:rsidTr="00060E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45" w:type="dxa"/>
            <w:gridSpan w:val="9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2D54DE30" w14:textId="4DB049FE" w:rsidR="00B037D6" w:rsidRPr="006E6374" w:rsidRDefault="005A31F4" w:rsidP="00B037D6">
            <w:pPr>
              <w:contextualSpacing w:val="0"/>
              <w:jc w:val="right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/>
            </w:r>
            <w:r w:rsidR="00B037D6" w:rsidRPr="006E6374">
              <w:rPr>
                <w:rFonts w:asciiTheme="minorHAnsi" w:eastAsia="Times New Roman" w:hAnsiTheme="minorHAnsi" w:cs="Times New Roman"/>
                <w:color w:val="000000"/>
              </w:rPr>
              <w:t xml:space="preserve">PURCHASE TOTAL           </w:t>
            </w:r>
          </w:p>
        </w:tc>
        <w:tc>
          <w:tcPr>
            <w:tcW w:w="180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BDCAAE9" w14:textId="64E80F29" w:rsidR="00B037D6" w:rsidRPr="00930BDB" w:rsidRDefault="00B037D6" w:rsidP="00376A04">
            <w:pPr>
              <w:contextualSpacing w:val="0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225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4B956D75" w14:textId="77777777" w:rsidR="00B037D6" w:rsidRPr="00393B49" w:rsidRDefault="00B037D6" w:rsidP="00376A04">
            <w:pPr>
              <w:contextualSpacing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</w:p>
        </w:tc>
      </w:tr>
    </w:tbl>
    <w:tbl>
      <w:tblPr>
        <w:tblStyle w:val="TableGrid"/>
        <w:tblW w:w="15135" w:type="dxa"/>
        <w:tblInd w:w="-1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AF1DD" w:themeFill="accent3" w:themeFillTint="33"/>
        <w:tblLayout w:type="fixed"/>
        <w:tblCellMar>
          <w:left w:w="115" w:type="dxa"/>
          <w:right w:w="29" w:type="dxa"/>
        </w:tblCellMar>
        <w:tblLook w:val="04A0" w:firstRow="1" w:lastRow="0" w:firstColumn="1" w:lastColumn="0" w:noHBand="0" w:noVBand="1"/>
      </w:tblPr>
      <w:tblGrid>
        <w:gridCol w:w="15135"/>
      </w:tblGrid>
      <w:tr w:rsidR="007141D6" w:rsidRPr="0079473E" w14:paraId="39941B7F" w14:textId="77777777" w:rsidTr="0053608C">
        <w:trPr>
          <w:trHeight w:val="1125"/>
        </w:trPr>
        <w:tc>
          <w:tcPr>
            <w:tcW w:w="15135" w:type="dxa"/>
            <w:shd w:val="clear" w:color="auto" w:fill="EAF1DD" w:themeFill="accent3" w:themeFillTint="33"/>
            <w:vAlign w:val="center"/>
          </w:tcPr>
          <w:p w14:paraId="49623D68" w14:textId="77777777" w:rsidR="00E05BF7" w:rsidRDefault="00E05BF7" w:rsidP="005101F2">
            <w:pPr>
              <w:tabs>
                <w:tab w:val="left" w:pos="955"/>
              </w:tabs>
              <w:jc w:val="center"/>
              <w:rPr>
                <w:rFonts w:asciiTheme="minorHAnsi" w:hAnsiTheme="minorHAnsi"/>
                <w:b/>
              </w:rPr>
            </w:pPr>
          </w:p>
          <w:p w14:paraId="0126783B" w14:textId="1C22BE47" w:rsidR="005600B6" w:rsidRDefault="00896F70" w:rsidP="005101F2">
            <w:pPr>
              <w:tabs>
                <w:tab w:val="left" w:pos="955"/>
              </w:tabs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FINAL APPROVAL FOR PURCHASE</w:t>
            </w:r>
          </w:p>
          <w:p w14:paraId="6CDA9762" w14:textId="77777777" w:rsidR="0053608C" w:rsidRDefault="0053608C" w:rsidP="005101F2">
            <w:pPr>
              <w:tabs>
                <w:tab w:val="left" w:pos="955"/>
              </w:tabs>
              <w:jc w:val="center"/>
              <w:rPr>
                <w:rStyle w:val="CalibriHeading1Char0"/>
              </w:rPr>
            </w:pPr>
          </w:p>
          <w:sdt>
            <w:sdtPr>
              <w:rPr>
                <w:rStyle w:val="CalibriHeading1Char0"/>
              </w:rPr>
              <w:alias w:val="ApprovalSignature"/>
              <w:tag w:val="ApprovalSignature"/>
              <w:id w:val="-1885246192"/>
              <w:placeholder>
                <w:docPart w:val="DefaultPlaceholder_-1854013440"/>
              </w:placeholder>
              <w15:color w:val="0000FF"/>
            </w:sdtPr>
            <w:sdtEndPr>
              <w:rPr>
                <w:rStyle w:val="DefaultParagraphFont"/>
                <w:rFonts w:asciiTheme="minorHAnsi" w:hAnsiTheme="minorHAnsi"/>
                <w:b w:val="0"/>
                <w:color w:val="auto"/>
                <w:u w:val="none"/>
              </w:rPr>
            </w:sdtEndPr>
            <w:sdtContent>
              <w:p w14:paraId="659C55CA" w14:textId="77777777" w:rsidR="005600B6" w:rsidRPr="005101F2" w:rsidRDefault="00E05BF7" w:rsidP="005101F2">
                <w:pPr>
                  <w:tabs>
                    <w:tab w:val="left" w:pos="955"/>
                  </w:tabs>
                  <w:jc w:val="center"/>
                  <w:rPr>
                    <w:rFonts w:asciiTheme="minorHAnsi" w:hAnsiTheme="minorHAnsi"/>
                  </w:rPr>
                </w:pPr>
                <w:r>
                  <w:rPr>
                    <w:rStyle w:val="CalibriHeading1Char0"/>
                  </w:rPr>
                  <w:t xml:space="preserve"> </w:t>
                </w:r>
              </w:p>
            </w:sdtContent>
          </w:sdt>
        </w:tc>
      </w:tr>
    </w:tbl>
    <w:p w14:paraId="2E4A7ADF" w14:textId="356DC151" w:rsidR="00BA5445" w:rsidRDefault="00BA5445" w:rsidP="005600B6">
      <w:pPr>
        <w:jc w:val="center"/>
        <w:rPr>
          <w:rFonts w:asciiTheme="minorHAnsi" w:hAnsiTheme="minorHAnsi"/>
        </w:rPr>
      </w:pPr>
    </w:p>
    <w:sectPr w:rsidR="00BA5445" w:rsidSect="007E3C38">
      <w:footerReference w:type="default" r:id="rId8"/>
      <w:pgSz w:w="15840" w:h="12240" w:orient="landscape"/>
      <w:pgMar w:top="270" w:right="446" w:bottom="720" w:left="446" w:header="9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ABA8D3" w14:textId="77777777" w:rsidR="001E6123" w:rsidRDefault="001E6123" w:rsidP="00416252">
      <w:r>
        <w:separator/>
      </w:r>
    </w:p>
  </w:endnote>
  <w:endnote w:type="continuationSeparator" w:id="0">
    <w:p w14:paraId="4C76F20A" w14:textId="77777777" w:rsidR="001E6123" w:rsidRDefault="001E6123" w:rsidP="00416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91179" w14:textId="07679D27" w:rsidR="00507BF4" w:rsidRPr="00A765F4" w:rsidRDefault="00A765F4" w:rsidP="00A765F4">
    <w:pPr>
      <w:spacing w:after="200" w:line="276" w:lineRule="auto"/>
      <w:contextualSpacing w:val="0"/>
      <w:rPr>
        <w:rFonts w:asciiTheme="minorHAnsi" w:hAnsiTheme="minorHAnsi"/>
      </w:rPr>
    </w:pPr>
    <w:r>
      <w:rPr>
        <w:rFonts w:asciiTheme="minorHAnsi" w:hAnsiTheme="minorHAnsi"/>
      </w:rPr>
      <w:t xml:space="preserve">*This statement of need approved with a 10% or $100 allowance, whichever is lower, for any additional cost over the estimated amount. </w:t>
    </w:r>
  </w:p>
  <w:p w14:paraId="69E01B9B" w14:textId="6DAF7399" w:rsidR="00507BF4" w:rsidRDefault="00507B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2162C0" w14:textId="77777777" w:rsidR="001E6123" w:rsidRDefault="001E6123" w:rsidP="00416252">
      <w:r>
        <w:separator/>
      </w:r>
    </w:p>
  </w:footnote>
  <w:footnote w:type="continuationSeparator" w:id="0">
    <w:p w14:paraId="552D6CE7" w14:textId="77777777" w:rsidR="001E6123" w:rsidRDefault="001E6123" w:rsidP="004162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81D84"/>
    <w:multiLevelType w:val="multilevel"/>
    <w:tmpl w:val="0D049C10"/>
    <w:styleLink w:val="Style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ascii="Calibri" w:hAnsi="Calibri" w:hint="default"/>
        <w:b/>
        <w:i w:val="0"/>
        <w:sz w:val="24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ascii="Calibri" w:hAnsi="Calibri" w:hint="default"/>
        <w:b/>
        <w:i w:val="0"/>
        <w:sz w:val="24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43671281"/>
    <w:multiLevelType w:val="multilevel"/>
    <w:tmpl w:val="1386599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  <w:i w:val="0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hint="default"/>
        <w:b/>
        <w:i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55137BCE"/>
    <w:multiLevelType w:val="multilevel"/>
    <w:tmpl w:val="0409001D"/>
    <w:styleLink w:val="Calibri"/>
    <w:lvl w:ilvl="0">
      <w:start w:val="1"/>
      <w:numFmt w:val="decimal"/>
      <w:lvlText w:val="%1)"/>
      <w:lvlJc w:val="left"/>
      <w:pPr>
        <w:ind w:left="360" w:hanging="360"/>
      </w:pPr>
      <w:rPr>
        <w:rFonts w:ascii="Calibri" w:hAnsi="Calibri"/>
        <w:b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950696915">
    <w:abstractNumId w:val="2"/>
  </w:num>
  <w:num w:numId="2" w16cid:durableId="629171316">
    <w:abstractNumId w:val="1"/>
  </w:num>
  <w:num w:numId="3" w16cid:durableId="14003218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IAkhYmZpZmFsaGxko6SsGpxcWZ+XkgBca1ALTF3FQsAAAA"/>
  </w:docVars>
  <w:rsids>
    <w:rsidRoot w:val="008A6433"/>
    <w:rsid w:val="000017D4"/>
    <w:rsid w:val="00011ADD"/>
    <w:rsid w:val="0001247C"/>
    <w:rsid w:val="0003014D"/>
    <w:rsid w:val="000325A0"/>
    <w:rsid w:val="00033FC6"/>
    <w:rsid w:val="000377D0"/>
    <w:rsid w:val="00040DC1"/>
    <w:rsid w:val="00060E1B"/>
    <w:rsid w:val="000644F8"/>
    <w:rsid w:val="0007084F"/>
    <w:rsid w:val="0007268B"/>
    <w:rsid w:val="00077FB6"/>
    <w:rsid w:val="000820AA"/>
    <w:rsid w:val="00082370"/>
    <w:rsid w:val="000831ED"/>
    <w:rsid w:val="000868F6"/>
    <w:rsid w:val="00093AD0"/>
    <w:rsid w:val="00097410"/>
    <w:rsid w:val="000A3796"/>
    <w:rsid w:val="000D6DD4"/>
    <w:rsid w:val="000F3DA3"/>
    <w:rsid w:val="000F6A58"/>
    <w:rsid w:val="00104FBA"/>
    <w:rsid w:val="00105B44"/>
    <w:rsid w:val="00113065"/>
    <w:rsid w:val="00116F0B"/>
    <w:rsid w:val="00117032"/>
    <w:rsid w:val="00131BEE"/>
    <w:rsid w:val="00135198"/>
    <w:rsid w:val="001415DA"/>
    <w:rsid w:val="00141ED7"/>
    <w:rsid w:val="00152BA9"/>
    <w:rsid w:val="00152EE7"/>
    <w:rsid w:val="00160C6D"/>
    <w:rsid w:val="00162422"/>
    <w:rsid w:val="00174020"/>
    <w:rsid w:val="00175A75"/>
    <w:rsid w:val="00175ED3"/>
    <w:rsid w:val="0018701B"/>
    <w:rsid w:val="001906F7"/>
    <w:rsid w:val="001A2EB5"/>
    <w:rsid w:val="001A41EB"/>
    <w:rsid w:val="001C4B9B"/>
    <w:rsid w:val="001D1C37"/>
    <w:rsid w:val="001E6123"/>
    <w:rsid w:val="00215803"/>
    <w:rsid w:val="00217DE2"/>
    <w:rsid w:val="00220E27"/>
    <w:rsid w:val="0023062C"/>
    <w:rsid w:val="00233ED5"/>
    <w:rsid w:val="00234D9D"/>
    <w:rsid w:val="00234EA7"/>
    <w:rsid w:val="002355B8"/>
    <w:rsid w:val="00241201"/>
    <w:rsid w:val="002421B2"/>
    <w:rsid w:val="0024404E"/>
    <w:rsid w:val="00245C1D"/>
    <w:rsid w:val="00247993"/>
    <w:rsid w:val="002520A8"/>
    <w:rsid w:val="00262069"/>
    <w:rsid w:val="00266088"/>
    <w:rsid w:val="00274B4A"/>
    <w:rsid w:val="00276158"/>
    <w:rsid w:val="0027700D"/>
    <w:rsid w:val="002800DA"/>
    <w:rsid w:val="00280D50"/>
    <w:rsid w:val="002A02E0"/>
    <w:rsid w:val="002A2FDA"/>
    <w:rsid w:val="002B6174"/>
    <w:rsid w:val="002D2280"/>
    <w:rsid w:val="003036D9"/>
    <w:rsid w:val="00322EAF"/>
    <w:rsid w:val="0032483A"/>
    <w:rsid w:val="00327150"/>
    <w:rsid w:val="003303AF"/>
    <w:rsid w:val="003321AC"/>
    <w:rsid w:val="00333143"/>
    <w:rsid w:val="00333D71"/>
    <w:rsid w:val="00342DCF"/>
    <w:rsid w:val="003466D9"/>
    <w:rsid w:val="003520B1"/>
    <w:rsid w:val="0035413A"/>
    <w:rsid w:val="00356F9A"/>
    <w:rsid w:val="003624A3"/>
    <w:rsid w:val="003637E6"/>
    <w:rsid w:val="00370E24"/>
    <w:rsid w:val="00376A04"/>
    <w:rsid w:val="0037781D"/>
    <w:rsid w:val="00381CB2"/>
    <w:rsid w:val="003833AA"/>
    <w:rsid w:val="003833E2"/>
    <w:rsid w:val="003834EA"/>
    <w:rsid w:val="0038583A"/>
    <w:rsid w:val="00393B49"/>
    <w:rsid w:val="00397FBC"/>
    <w:rsid w:val="003A272A"/>
    <w:rsid w:val="003A5185"/>
    <w:rsid w:val="003B72BC"/>
    <w:rsid w:val="003B7FCF"/>
    <w:rsid w:val="003D366D"/>
    <w:rsid w:val="003D3893"/>
    <w:rsid w:val="003E1529"/>
    <w:rsid w:val="003E4A23"/>
    <w:rsid w:val="003E5630"/>
    <w:rsid w:val="003F2D89"/>
    <w:rsid w:val="00401BA4"/>
    <w:rsid w:val="00412DC0"/>
    <w:rsid w:val="00413896"/>
    <w:rsid w:val="00413AF0"/>
    <w:rsid w:val="00416252"/>
    <w:rsid w:val="00421A54"/>
    <w:rsid w:val="00434FE8"/>
    <w:rsid w:val="004372AE"/>
    <w:rsid w:val="00440999"/>
    <w:rsid w:val="00462976"/>
    <w:rsid w:val="00464CD0"/>
    <w:rsid w:val="0046665E"/>
    <w:rsid w:val="00473973"/>
    <w:rsid w:val="00476F7E"/>
    <w:rsid w:val="00492D6B"/>
    <w:rsid w:val="004937AC"/>
    <w:rsid w:val="0049656B"/>
    <w:rsid w:val="004A4389"/>
    <w:rsid w:val="004B657D"/>
    <w:rsid w:val="004C1120"/>
    <w:rsid w:val="004D2DA6"/>
    <w:rsid w:val="004E20D4"/>
    <w:rsid w:val="004E4B50"/>
    <w:rsid w:val="004F243D"/>
    <w:rsid w:val="0050144B"/>
    <w:rsid w:val="005019A5"/>
    <w:rsid w:val="00507BF4"/>
    <w:rsid w:val="005101F2"/>
    <w:rsid w:val="00515A2B"/>
    <w:rsid w:val="00523991"/>
    <w:rsid w:val="00525545"/>
    <w:rsid w:val="00535280"/>
    <w:rsid w:val="0053608C"/>
    <w:rsid w:val="005508E5"/>
    <w:rsid w:val="00550DC3"/>
    <w:rsid w:val="005600B6"/>
    <w:rsid w:val="005757BE"/>
    <w:rsid w:val="00581A20"/>
    <w:rsid w:val="00582D1B"/>
    <w:rsid w:val="00585D28"/>
    <w:rsid w:val="00586FE6"/>
    <w:rsid w:val="0059141E"/>
    <w:rsid w:val="005947F2"/>
    <w:rsid w:val="00594E5F"/>
    <w:rsid w:val="005A31F4"/>
    <w:rsid w:val="005A5C9F"/>
    <w:rsid w:val="005A7C88"/>
    <w:rsid w:val="005B0E82"/>
    <w:rsid w:val="005B29E8"/>
    <w:rsid w:val="005D0649"/>
    <w:rsid w:val="005D173D"/>
    <w:rsid w:val="005D36BC"/>
    <w:rsid w:val="005D40EF"/>
    <w:rsid w:val="005D614B"/>
    <w:rsid w:val="005E4EF6"/>
    <w:rsid w:val="005E5C91"/>
    <w:rsid w:val="005F7556"/>
    <w:rsid w:val="00600404"/>
    <w:rsid w:val="00601868"/>
    <w:rsid w:val="006100EA"/>
    <w:rsid w:val="00610113"/>
    <w:rsid w:val="00611686"/>
    <w:rsid w:val="006161D4"/>
    <w:rsid w:val="00617CAC"/>
    <w:rsid w:val="00626831"/>
    <w:rsid w:val="00635D80"/>
    <w:rsid w:val="00643F7B"/>
    <w:rsid w:val="0065269A"/>
    <w:rsid w:val="00652B27"/>
    <w:rsid w:val="0065751D"/>
    <w:rsid w:val="006643F7"/>
    <w:rsid w:val="006666AD"/>
    <w:rsid w:val="00673B7C"/>
    <w:rsid w:val="00674D94"/>
    <w:rsid w:val="00687C45"/>
    <w:rsid w:val="00693F68"/>
    <w:rsid w:val="006A474D"/>
    <w:rsid w:val="006C3746"/>
    <w:rsid w:val="006C5367"/>
    <w:rsid w:val="006D1AF2"/>
    <w:rsid w:val="006D7826"/>
    <w:rsid w:val="006E6374"/>
    <w:rsid w:val="006F37AD"/>
    <w:rsid w:val="006F3BB7"/>
    <w:rsid w:val="0070062D"/>
    <w:rsid w:val="00700CD5"/>
    <w:rsid w:val="00701672"/>
    <w:rsid w:val="007141D6"/>
    <w:rsid w:val="00722D3D"/>
    <w:rsid w:val="007257B3"/>
    <w:rsid w:val="0073086B"/>
    <w:rsid w:val="00731AD4"/>
    <w:rsid w:val="0073582B"/>
    <w:rsid w:val="00751B24"/>
    <w:rsid w:val="0075572D"/>
    <w:rsid w:val="00762DC4"/>
    <w:rsid w:val="00771F3B"/>
    <w:rsid w:val="00773D5D"/>
    <w:rsid w:val="00774C6F"/>
    <w:rsid w:val="00781048"/>
    <w:rsid w:val="0079473E"/>
    <w:rsid w:val="00795B7B"/>
    <w:rsid w:val="007A3B86"/>
    <w:rsid w:val="007A5B57"/>
    <w:rsid w:val="007C1B3D"/>
    <w:rsid w:val="007C41DE"/>
    <w:rsid w:val="007C6317"/>
    <w:rsid w:val="007C63E3"/>
    <w:rsid w:val="007D21F8"/>
    <w:rsid w:val="007D7CDF"/>
    <w:rsid w:val="007E3C38"/>
    <w:rsid w:val="007E46E3"/>
    <w:rsid w:val="007E4A28"/>
    <w:rsid w:val="007E7B8E"/>
    <w:rsid w:val="00800336"/>
    <w:rsid w:val="008030F5"/>
    <w:rsid w:val="008078E5"/>
    <w:rsid w:val="00820428"/>
    <w:rsid w:val="0082143F"/>
    <w:rsid w:val="00830ABD"/>
    <w:rsid w:val="00842BF8"/>
    <w:rsid w:val="00850E76"/>
    <w:rsid w:val="0085253F"/>
    <w:rsid w:val="00852A27"/>
    <w:rsid w:val="00862480"/>
    <w:rsid w:val="008648CC"/>
    <w:rsid w:val="008678CE"/>
    <w:rsid w:val="00870179"/>
    <w:rsid w:val="00872E7B"/>
    <w:rsid w:val="00882E79"/>
    <w:rsid w:val="008858ED"/>
    <w:rsid w:val="008873E6"/>
    <w:rsid w:val="00896147"/>
    <w:rsid w:val="00896F70"/>
    <w:rsid w:val="008A120A"/>
    <w:rsid w:val="008A3BE8"/>
    <w:rsid w:val="008A6433"/>
    <w:rsid w:val="008B2961"/>
    <w:rsid w:val="008B443F"/>
    <w:rsid w:val="008C0BF2"/>
    <w:rsid w:val="008D2521"/>
    <w:rsid w:val="008D4DE7"/>
    <w:rsid w:val="008E5005"/>
    <w:rsid w:val="008E50BF"/>
    <w:rsid w:val="008F4E9F"/>
    <w:rsid w:val="008F5400"/>
    <w:rsid w:val="00920834"/>
    <w:rsid w:val="0092366A"/>
    <w:rsid w:val="009277DA"/>
    <w:rsid w:val="00930BDB"/>
    <w:rsid w:val="00931A8F"/>
    <w:rsid w:val="00943452"/>
    <w:rsid w:val="0095015A"/>
    <w:rsid w:val="00954273"/>
    <w:rsid w:val="009652C1"/>
    <w:rsid w:val="00970499"/>
    <w:rsid w:val="00970628"/>
    <w:rsid w:val="00971F94"/>
    <w:rsid w:val="0097784B"/>
    <w:rsid w:val="00982BCF"/>
    <w:rsid w:val="0099201D"/>
    <w:rsid w:val="009C2DEE"/>
    <w:rsid w:val="009D09B5"/>
    <w:rsid w:val="009D18EC"/>
    <w:rsid w:val="009D47B6"/>
    <w:rsid w:val="009F09EE"/>
    <w:rsid w:val="009F27D3"/>
    <w:rsid w:val="00A04C5C"/>
    <w:rsid w:val="00A0576B"/>
    <w:rsid w:val="00A079E4"/>
    <w:rsid w:val="00A12C78"/>
    <w:rsid w:val="00A15346"/>
    <w:rsid w:val="00A175A9"/>
    <w:rsid w:val="00A2535C"/>
    <w:rsid w:val="00A25977"/>
    <w:rsid w:val="00A26A9B"/>
    <w:rsid w:val="00A30E00"/>
    <w:rsid w:val="00A475F1"/>
    <w:rsid w:val="00A5574D"/>
    <w:rsid w:val="00A60058"/>
    <w:rsid w:val="00A616EA"/>
    <w:rsid w:val="00A72D37"/>
    <w:rsid w:val="00A7504D"/>
    <w:rsid w:val="00A75487"/>
    <w:rsid w:val="00A765F4"/>
    <w:rsid w:val="00A7718D"/>
    <w:rsid w:val="00A7758F"/>
    <w:rsid w:val="00A829BF"/>
    <w:rsid w:val="00A9262F"/>
    <w:rsid w:val="00A953E6"/>
    <w:rsid w:val="00AA3B1A"/>
    <w:rsid w:val="00AB1907"/>
    <w:rsid w:val="00AB258E"/>
    <w:rsid w:val="00AB3809"/>
    <w:rsid w:val="00AB4F8C"/>
    <w:rsid w:val="00AD0DFF"/>
    <w:rsid w:val="00AE5CB6"/>
    <w:rsid w:val="00AF1734"/>
    <w:rsid w:val="00AF4678"/>
    <w:rsid w:val="00B01838"/>
    <w:rsid w:val="00B037D6"/>
    <w:rsid w:val="00B0446A"/>
    <w:rsid w:val="00B0486B"/>
    <w:rsid w:val="00B0541D"/>
    <w:rsid w:val="00B144BA"/>
    <w:rsid w:val="00B2553F"/>
    <w:rsid w:val="00B30987"/>
    <w:rsid w:val="00B33037"/>
    <w:rsid w:val="00B34C32"/>
    <w:rsid w:val="00B45ADD"/>
    <w:rsid w:val="00B45B76"/>
    <w:rsid w:val="00B52D47"/>
    <w:rsid w:val="00B575F1"/>
    <w:rsid w:val="00B717E3"/>
    <w:rsid w:val="00B73093"/>
    <w:rsid w:val="00B765BF"/>
    <w:rsid w:val="00B953BE"/>
    <w:rsid w:val="00BA0B7B"/>
    <w:rsid w:val="00BA5445"/>
    <w:rsid w:val="00BC11CC"/>
    <w:rsid w:val="00BC31B0"/>
    <w:rsid w:val="00BC542A"/>
    <w:rsid w:val="00BC7D34"/>
    <w:rsid w:val="00BD3C32"/>
    <w:rsid w:val="00BE38B6"/>
    <w:rsid w:val="00BE5A64"/>
    <w:rsid w:val="00BE7BDD"/>
    <w:rsid w:val="00BF01DF"/>
    <w:rsid w:val="00BF5916"/>
    <w:rsid w:val="00C005AF"/>
    <w:rsid w:val="00C16325"/>
    <w:rsid w:val="00C227B9"/>
    <w:rsid w:val="00C23080"/>
    <w:rsid w:val="00C234C1"/>
    <w:rsid w:val="00C333D7"/>
    <w:rsid w:val="00C402F2"/>
    <w:rsid w:val="00C53287"/>
    <w:rsid w:val="00C56505"/>
    <w:rsid w:val="00C615DB"/>
    <w:rsid w:val="00C67BD8"/>
    <w:rsid w:val="00C74352"/>
    <w:rsid w:val="00C75515"/>
    <w:rsid w:val="00C77173"/>
    <w:rsid w:val="00C77A59"/>
    <w:rsid w:val="00C8110F"/>
    <w:rsid w:val="00C95751"/>
    <w:rsid w:val="00CA713E"/>
    <w:rsid w:val="00CC5CB5"/>
    <w:rsid w:val="00CC6328"/>
    <w:rsid w:val="00CE402D"/>
    <w:rsid w:val="00CF16D3"/>
    <w:rsid w:val="00CF1972"/>
    <w:rsid w:val="00D029A4"/>
    <w:rsid w:val="00D04C7B"/>
    <w:rsid w:val="00D27950"/>
    <w:rsid w:val="00D35C2E"/>
    <w:rsid w:val="00D478E6"/>
    <w:rsid w:val="00D50351"/>
    <w:rsid w:val="00D71410"/>
    <w:rsid w:val="00D71711"/>
    <w:rsid w:val="00D72E9D"/>
    <w:rsid w:val="00D805AC"/>
    <w:rsid w:val="00D84D78"/>
    <w:rsid w:val="00D90F3A"/>
    <w:rsid w:val="00D9566B"/>
    <w:rsid w:val="00DA0209"/>
    <w:rsid w:val="00DA12D2"/>
    <w:rsid w:val="00DA1D72"/>
    <w:rsid w:val="00DB11D3"/>
    <w:rsid w:val="00DB7620"/>
    <w:rsid w:val="00DC20C0"/>
    <w:rsid w:val="00DD08E1"/>
    <w:rsid w:val="00DF025B"/>
    <w:rsid w:val="00E01F3D"/>
    <w:rsid w:val="00E04766"/>
    <w:rsid w:val="00E05BF7"/>
    <w:rsid w:val="00E105D1"/>
    <w:rsid w:val="00E133A9"/>
    <w:rsid w:val="00E30BFE"/>
    <w:rsid w:val="00E30F06"/>
    <w:rsid w:val="00E34523"/>
    <w:rsid w:val="00E36A12"/>
    <w:rsid w:val="00E4042D"/>
    <w:rsid w:val="00E40E7C"/>
    <w:rsid w:val="00E42A84"/>
    <w:rsid w:val="00E46D76"/>
    <w:rsid w:val="00E47094"/>
    <w:rsid w:val="00E544E7"/>
    <w:rsid w:val="00E550ED"/>
    <w:rsid w:val="00E55243"/>
    <w:rsid w:val="00E659EF"/>
    <w:rsid w:val="00E67B48"/>
    <w:rsid w:val="00E80A3F"/>
    <w:rsid w:val="00E83643"/>
    <w:rsid w:val="00E955BF"/>
    <w:rsid w:val="00E9598F"/>
    <w:rsid w:val="00EA39B9"/>
    <w:rsid w:val="00EA3D7D"/>
    <w:rsid w:val="00EB2A7C"/>
    <w:rsid w:val="00EC3A2D"/>
    <w:rsid w:val="00EC79C0"/>
    <w:rsid w:val="00ED260E"/>
    <w:rsid w:val="00ED73BF"/>
    <w:rsid w:val="00EE1612"/>
    <w:rsid w:val="00EF3678"/>
    <w:rsid w:val="00EF6094"/>
    <w:rsid w:val="00EF6A17"/>
    <w:rsid w:val="00F007AF"/>
    <w:rsid w:val="00F01F9F"/>
    <w:rsid w:val="00F07BC5"/>
    <w:rsid w:val="00F12E61"/>
    <w:rsid w:val="00F23C5C"/>
    <w:rsid w:val="00F35300"/>
    <w:rsid w:val="00F35B8D"/>
    <w:rsid w:val="00F435D2"/>
    <w:rsid w:val="00F50A7B"/>
    <w:rsid w:val="00F648A9"/>
    <w:rsid w:val="00F903C7"/>
    <w:rsid w:val="00F96BF8"/>
    <w:rsid w:val="00FA233D"/>
    <w:rsid w:val="00FA2F2B"/>
    <w:rsid w:val="00FB24A8"/>
    <w:rsid w:val="00FB71D5"/>
    <w:rsid w:val="00FC07BC"/>
    <w:rsid w:val="00FD1C92"/>
    <w:rsid w:val="00FE1261"/>
    <w:rsid w:val="00FE1CCD"/>
    <w:rsid w:val="00FE2003"/>
    <w:rsid w:val="00FE48F8"/>
    <w:rsid w:val="00FF5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BA04D"/>
  <w15:docId w15:val="{8D27621F-87FC-4B2D-AC22-420C23259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Arial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5C91"/>
    <w:pPr>
      <w:spacing w:after="0" w:line="240" w:lineRule="auto"/>
      <w:contextualSpacing/>
    </w:pPr>
  </w:style>
  <w:style w:type="paragraph" w:styleId="Heading1">
    <w:name w:val="heading 1"/>
    <w:basedOn w:val="Normal"/>
    <w:next w:val="Normal"/>
    <w:link w:val="Heading1Char"/>
    <w:uiPriority w:val="9"/>
    <w:qFormat/>
    <w:rsid w:val="009652C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33A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ravelManual-Heading1">
    <w:name w:val="Travel Manual - Heading 1"/>
    <w:basedOn w:val="Normal"/>
    <w:link w:val="TravelManual-Heading1Char"/>
    <w:autoRedefine/>
    <w:qFormat/>
    <w:rsid w:val="005E5C91"/>
    <w:rPr>
      <w:rFonts w:ascii="Arial" w:eastAsia="Times New Roman" w:hAnsi="Arial"/>
      <w:b/>
      <w:bCs/>
      <w:caps/>
      <w:color w:val="000000"/>
      <w:u w:val="single"/>
    </w:rPr>
  </w:style>
  <w:style w:type="character" w:customStyle="1" w:styleId="TravelManual-Heading1Char">
    <w:name w:val="Travel Manual - Heading 1 Char"/>
    <w:basedOn w:val="DefaultParagraphFont"/>
    <w:link w:val="TravelManual-Heading1"/>
    <w:rsid w:val="005E5C91"/>
    <w:rPr>
      <w:rFonts w:ascii="Arial" w:eastAsia="Times New Roman" w:hAnsi="Arial"/>
      <w:b/>
      <w:bCs/>
      <w:caps/>
      <w:color w:val="000000"/>
      <w:u w:val="single"/>
    </w:rPr>
  </w:style>
  <w:style w:type="paragraph" w:customStyle="1" w:styleId="TravelManual-Heading2">
    <w:name w:val="Travel Manual - Heading 2"/>
    <w:basedOn w:val="Normal"/>
    <w:autoRedefine/>
    <w:qFormat/>
    <w:rsid w:val="005E5C91"/>
    <w:pPr>
      <w:ind w:left="432"/>
    </w:pPr>
    <w:rPr>
      <w:rFonts w:ascii="Arial" w:hAnsi="Arial"/>
      <w:b/>
      <w:u w:val="single"/>
    </w:rPr>
  </w:style>
  <w:style w:type="paragraph" w:customStyle="1" w:styleId="CALIBRI0">
    <w:name w:val="CALIBRI"/>
    <w:basedOn w:val="Normal"/>
    <w:link w:val="CALIBRIChar"/>
    <w:qFormat/>
    <w:rsid w:val="005E5C91"/>
  </w:style>
  <w:style w:type="character" w:customStyle="1" w:styleId="CALIBRIChar">
    <w:name w:val="CALIBRI Char"/>
    <w:basedOn w:val="DefaultParagraphFont"/>
    <w:link w:val="CALIBRI0"/>
    <w:rsid w:val="005E5C91"/>
  </w:style>
  <w:style w:type="paragraph" w:customStyle="1" w:styleId="CalibriHeading1">
    <w:name w:val="Calibri Heading 1"/>
    <w:basedOn w:val="CALIBRI0"/>
    <w:link w:val="CalibriHeading1Char"/>
    <w:qFormat/>
    <w:rsid w:val="005E5C91"/>
    <w:rPr>
      <w:rFonts w:eastAsia="Times New Roman" w:cs="Calibri"/>
      <w:b/>
      <w:bCs/>
      <w:caps/>
      <w:color w:val="000000"/>
      <w:u w:val="single"/>
    </w:rPr>
  </w:style>
  <w:style w:type="paragraph" w:customStyle="1" w:styleId="CalibriHeading2">
    <w:name w:val="Calibri Heading 2"/>
    <w:basedOn w:val="CALIBRI0"/>
    <w:link w:val="CalibriHeading2Char"/>
    <w:qFormat/>
    <w:rsid w:val="005E5C91"/>
    <w:pPr>
      <w:ind w:left="360"/>
    </w:pPr>
    <w:rPr>
      <w:b/>
    </w:rPr>
  </w:style>
  <w:style w:type="character" w:customStyle="1" w:styleId="CalibriHeading2Char">
    <w:name w:val="Calibri Heading 2 Char"/>
    <w:basedOn w:val="CALIBRIChar"/>
    <w:link w:val="CalibriHeading2"/>
    <w:rsid w:val="005E5C91"/>
    <w:rPr>
      <w:b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E30BFE"/>
    <w:pPr>
      <w:spacing w:after="100"/>
    </w:pPr>
    <w:rPr>
      <w:rFonts w:eastAsia="Times New Roman" w:cs="Times New Roman"/>
      <w:caps/>
      <w:szCs w:val="20"/>
    </w:rPr>
  </w:style>
  <w:style w:type="character" w:customStyle="1" w:styleId="TOC1Char">
    <w:name w:val="TOC 1 Char"/>
    <w:basedOn w:val="CALIBRIChar"/>
    <w:link w:val="TOC1"/>
    <w:uiPriority w:val="39"/>
    <w:rsid w:val="00E30BFE"/>
    <w:rPr>
      <w:rFonts w:ascii="Calibri" w:eastAsia="Times New Roman" w:hAnsi="Calibri" w:cs="Times New Roman"/>
      <w:caps/>
      <w:sz w:val="24"/>
      <w:szCs w:val="20"/>
    </w:rPr>
  </w:style>
  <w:style w:type="numbering" w:customStyle="1" w:styleId="Calibri">
    <w:name w:val="Calibri"/>
    <w:uiPriority w:val="99"/>
    <w:rsid w:val="003520B1"/>
    <w:pPr>
      <w:numPr>
        <w:numId w:val="1"/>
      </w:numPr>
    </w:pPr>
  </w:style>
  <w:style w:type="paragraph" w:customStyle="1" w:styleId="CalibriHeading3">
    <w:name w:val="Calibri Heading 3"/>
    <w:basedOn w:val="ListParagraph"/>
    <w:link w:val="CalibriHeading3Char"/>
    <w:qFormat/>
    <w:rsid w:val="005E5C91"/>
    <w:pPr>
      <w:ind w:left="1224" w:hanging="504"/>
    </w:pPr>
    <w:rPr>
      <w:rFonts w:eastAsia="Times New Roman" w:cs="Calibri"/>
      <w:b/>
      <w:bCs/>
      <w:color w:val="000000"/>
    </w:rPr>
  </w:style>
  <w:style w:type="character" w:customStyle="1" w:styleId="CalibriHeading3Char">
    <w:name w:val="Calibri Heading 3 Char"/>
    <w:basedOn w:val="DefaultParagraphFont"/>
    <w:link w:val="CalibriHeading3"/>
    <w:rsid w:val="005E5C91"/>
    <w:rPr>
      <w:rFonts w:eastAsia="Times New Roman" w:cs="Calibri"/>
      <w:b/>
      <w:bCs/>
      <w:color w:val="000000"/>
    </w:rPr>
  </w:style>
  <w:style w:type="paragraph" w:styleId="ListParagraph">
    <w:name w:val="List Paragraph"/>
    <w:basedOn w:val="Normal"/>
    <w:uiPriority w:val="34"/>
    <w:qFormat/>
    <w:rsid w:val="005E5C91"/>
    <w:pPr>
      <w:ind w:left="720"/>
    </w:pPr>
  </w:style>
  <w:style w:type="character" w:customStyle="1" w:styleId="CalibriHeading1Char">
    <w:name w:val="Calibri Heading 1 Char"/>
    <w:basedOn w:val="DefaultParagraphFont"/>
    <w:link w:val="CalibriHeading1"/>
    <w:rsid w:val="005E5C91"/>
    <w:rPr>
      <w:rFonts w:eastAsia="Times New Roman" w:cs="Calibri"/>
      <w:b/>
      <w:bCs/>
      <w:caps/>
      <w:color w:val="000000"/>
      <w:u w:val="single"/>
    </w:rPr>
  </w:style>
  <w:style w:type="numbering" w:customStyle="1" w:styleId="Style2">
    <w:name w:val="Style2"/>
    <w:uiPriority w:val="99"/>
    <w:rsid w:val="00581A20"/>
    <w:pPr>
      <w:numPr>
        <w:numId w:val="3"/>
      </w:numPr>
    </w:pPr>
  </w:style>
  <w:style w:type="paragraph" w:customStyle="1" w:styleId="CalibriHeading">
    <w:name w:val="Calibri (Heading)"/>
    <w:basedOn w:val="Normal"/>
    <w:link w:val="CalibriHeadingChar"/>
    <w:autoRedefine/>
    <w:qFormat/>
    <w:rsid w:val="005E5C91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880"/>
      </w:tabs>
      <w:spacing w:line="254" w:lineRule="exact"/>
    </w:pPr>
    <w:rPr>
      <w:b/>
      <w:caps/>
      <w:u w:val="single"/>
    </w:rPr>
  </w:style>
  <w:style w:type="character" w:customStyle="1" w:styleId="CalibriHeadingChar">
    <w:name w:val="Calibri (Heading) Char"/>
    <w:basedOn w:val="DefaultParagraphFont"/>
    <w:link w:val="CalibriHeading"/>
    <w:rsid w:val="005E5C91"/>
    <w:rPr>
      <w:b/>
      <w:caps/>
      <w:u w:val="single"/>
    </w:rPr>
  </w:style>
  <w:style w:type="paragraph" w:customStyle="1" w:styleId="CalibriHeading10">
    <w:name w:val="Calibri (Heading 1)"/>
    <w:basedOn w:val="Normal"/>
    <w:link w:val="CalibriHeading1Char0"/>
    <w:autoRedefine/>
    <w:qFormat/>
    <w:rsid w:val="005E5C91"/>
    <w:pPr>
      <w:tabs>
        <w:tab w:val="left" w:pos="-1080"/>
        <w:tab w:val="left" w:pos="-720"/>
        <w:tab w:val="left" w:pos="0"/>
        <w:tab w:val="left" w:pos="720"/>
        <w:tab w:val="left" w:pos="1080"/>
        <w:tab w:val="left" w:pos="1440"/>
        <w:tab w:val="left" w:pos="1800"/>
        <w:tab w:val="left" w:pos="2160"/>
        <w:tab w:val="left" w:pos="2880"/>
        <w:tab w:val="left" w:pos="3600"/>
        <w:tab w:val="left" w:pos="396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spacing w:line="254" w:lineRule="exact"/>
    </w:pPr>
    <w:rPr>
      <w:b/>
      <w:color w:val="000000"/>
      <w:u w:val="single"/>
    </w:rPr>
  </w:style>
  <w:style w:type="character" w:customStyle="1" w:styleId="CalibriHeading1Char0">
    <w:name w:val="Calibri (Heading 1) Char"/>
    <w:basedOn w:val="DefaultParagraphFont"/>
    <w:link w:val="CalibriHeading10"/>
    <w:rsid w:val="005E5C91"/>
    <w:rPr>
      <w:b/>
      <w:color w:val="000000"/>
      <w:u w:val="single"/>
    </w:rPr>
  </w:style>
  <w:style w:type="paragraph" w:customStyle="1" w:styleId="CalibriHeading20">
    <w:name w:val="Calibri (Heading 2)"/>
    <w:basedOn w:val="Normal"/>
    <w:link w:val="CalibriHeading2Char0"/>
    <w:autoRedefine/>
    <w:qFormat/>
    <w:rsid w:val="005E5C91"/>
    <w:pPr>
      <w:tabs>
        <w:tab w:val="left" w:pos="-1080"/>
        <w:tab w:val="left" w:pos="-720"/>
        <w:tab w:val="left" w:pos="0"/>
        <w:tab w:val="left" w:pos="720"/>
        <w:tab w:val="left" w:pos="1080"/>
        <w:tab w:val="left" w:pos="1440"/>
        <w:tab w:val="left" w:pos="1800"/>
        <w:tab w:val="left" w:pos="2160"/>
        <w:tab w:val="left" w:pos="2880"/>
        <w:tab w:val="left" w:pos="3600"/>
        <w:tab w:val="left" w:pos="396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spacing w:line="254" w:lineRule="exact"/>
      <w:ind w:left="720"/>
    </w:pPr>
    <w:rPr>
      <w:b/>
      <w:color w:val="000000"/>
    </w:rPr>
  </w:style>
  <w:style w:type="character" w:customStyle="1" w:styleId="CalibriHeading2Char0">
    <w:name w:val="Calibri (Heading 2) Char"/>
    <w:basedOn w:val="DefaultParagraphFont"/>
    <w:link w:val="CalibriHeading20"/>
    <w:rsid w:val="005E5C91"/>
    <w:rPr>
      <w:b/>
      <w:color w:val="000000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E30BFE"/>
    <w:pPr>
      <w:spacing w:after="100"/>
      <w:ind w:left="240"/>
    </w:pPr>
    <w:rPr>
      <w:rFonts w:eastAsia="Times New Roman" w:cs="Times New Roman"/>
      <w:szCs w:val="20"/>
    </w:rPr>
  </w:style>
  <w:style w:type="table" w:styleId="TableGrid">
    <w:name w:val="Table Grid"/>
    <w:basedOn w:val="TableNormal"/>
    <w:uiPriority w:val="59"/>
    <w:rsid w:val="008A64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A64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433"/>
    <w:rPr>
      <w:rFonts w:ascii="Tahoma" w:hAnsi="Tahoma" w:cs="Tahoma"/>
      <w:sz w:val="16"/>
      <w:szCs w:val="16"/>
    </w:rPr>
  </w:style>
  <w:style w:type="table" w:styleId="LightGrid">
    <w:name w:val="Light Grid"/>
    <w:aliases w:val="Light Grid - Custom"/>
    <w:basedOn w:val="TableNormal"/>
    <w:uiPriority w:val="62"/>
    <w:rsid w:val="008B44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shd w:val="clear" w:color="auto" w:fill="BFBFBF" w:themeFill="background1" w:themeFillShade="BF"/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41625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252"/>
  </w:style>
  <w:style w:type="paragraph" w:styleId="Footer">
    <w:name w:val="footer"/>
    <w:basedOn w:val="Normal"/>
    <w:link w:val="FooterChar"/>
    <w:uiPriority w:val="99"/>
    <w:unhideWhenUsed/>
    <w:rsid w:val="0041625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252"/>
  </w:style>
  <w:style w:type="table" w:customStyle="1" w:styleId="SON">
    <w:name w:val="SON"/>
    <w:basedOn w:val="TableNormal"/>
    <w:uiPriority w:val="99"/>
    <w:rsid w:val="008B443F"/>
    <w:pPr>
      <w:spacing w:after="0" w:line="240" w:lineRule="auto"/>
    </w:pPr>
    <w:tblPr>
      <w:tblStyleRow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4BC96" w:themeFill="background2" w:themeFillShade="BF"/>
    </w:tcPr>
    <w:tblStylePr w:type="firstRow">
      <w:tblPr/>
      <w:tcPr>
        <w:shd w:val="clear" w:color="auto" w:fill="C4BC96" w:themeFill="background2" w:themeFillShade="BF"/>
      </w:tcPr>
    </w:tblStylePr>
    <w:tblStylePr w:type="band1Horz">
      <w:tblPr/>
      <w:tcPr>
        <w:shd w:val="clear" w:color="auto" w:fill="FFFFFF" w:themeFill="background1"/>
      </w:tcPr>
    </w:tblStylePr>
  </w:style>
  <w:style w:type="character" w:styleId="PlaceholderText">
    <w:name w:val="Placeholder Text"/>
    <w:basedOn w:val="DefaultParagraphFont"/>
    <w:uiPriority w:val="99"/>
    <w:semiHidden/>
    <w:rsid w:val="00A079E4"/>
    <w:rPr>
      <w:color w:val="666666"/>
    </w:rPr>
  </w:style>
  <w:style w:type="character" w:customStyle="1" w:styleId="Heading2Char">
    <w:name w:val="Heading 2 Char"/>
    <w:basedOn w:val="DefaultParagraphFont"/>
    <w:link w:val="Heading2"/>
    <w:uiPriority w:val="9"/>
    <w:rsid w:val="00E133A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652C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0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39FD6E-1C3B-48B3-969C-D20AA9118890}"/>
      </w:docPartPr>
      <w:docPartBody>
        <w:p w:rsidR="006B0854" w:rsidRDefault="006B0854">
          <w:r w:rsidRPr="00554F9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0854"/>
    <w:rsid w:val="00075AA8"/>
    <w:rsid w:val="00184A51"/>
    <w:rsid w:val="001B572E"/>
    <w:rsid w:val="0027440E"/>
    <w:rsid w:val="003277E8"/>
    <w:rsid w:val="0035413A"/>
    <w:rsid w:val="0039640D"/>
    <w:rsid w:val="00412DC0"/>
    <w:rsid w:val="004F0A23"/>
    <w:rsid w:val="004F1970"/>
    <w:rsid w:val="005947F2"/>
    <w:rsid w:val="005B0E82"/>
    <w:rsid w:val="0065751D"/>
    <w:rsid w:val="006B0854"/>
    <w:rsid w:val="007B5D0F"/>
    <w:rsid w:val="007D275D"/>
    <w:rsid w:val="00852A27"/>
    <w:rsid w:val="00870179"/>
    <w:rsid w:val="009A1790"/>
    <w:rsid w:val="00B25D27"/>
    <w:rsid w:val="00B35CCF"/>
    <w:rsid w:val="00BB1E7D"/>
    <w:rsid w:val="00CC5CB5"/>
    <w:rsid w:val="00DA1D72"/>
    <w:rsid w:val="00E47094"/>
    <w:rsid w:val="00E550ED"/>
    <w:rsid w:val="00FF5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84A51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8356E3-34E7-4B35-9A0F-0689D16806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Bankruptcy Court</Company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man Campbell</dc:creator>
  <cp:lastModifiedBy>Roman Campbell</cp:lastModifiedBy>
  <cp:revision>16</cp:revision>
  <cp:lastPrinted>2017-08-31T16:57:00Z</cp:lastPrinted>
  <dcterms:created xsi:type="dcterms:W3CDTF">2025-04-17T15:28:00Z</dcterms:created>
  <dcterms:modified xsi:type="dcterms:W3CDTF">2025-04-23T19:33:00Z</dcterms:modified>
  <dc:description/>
  <dc:identifier/>
  <dc:language/>
  <dc:subject/>
  <dc:title/>
</cp:coreProperties>
</file>